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1E065826" w:rsidR="00012859" w:rsidRPr="00572902" w:rsidRDefault="00101E96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104</w:t>
      </w:r>
      <w:r w:rsidR="0085686D">
        <w:rPr>
          <w:rFonts w:ascii="Verdana" w:hAnsi="Verdana"/>
          <w:b/>
          <w:sz w:val="28"/>
          <w:szCs w:val="30"/>
          <w:lang w:eastAsia="ar-SA"/>
        </w:rPr>
        <w:t xml:space="preserve"> – Fake Voice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59512F58" w:rsidR="00B5700E" w:rsidRPr="00304226" w:rsidRDefault="00654A0D" w:rsidP="4E4AB775">
      <w:pPr>
        <w:spacing w:line="360" w:lineRule="auto"/>
        <w:rPr>
          <w:rFonts w:ascii="Verdana" w:hAnsi="Verdana" w:cs="Arial"/>
          <w:sz w:val="24"/>
          <w:szCs w:val="24"/>
        </w:rPr>
      </w:pPr>
      <w:r>
        <w:br/>
      </w:r>
      <w:r w:rsidR="00776846" w:rsidRPr="4E4AB775">
        <w:rPr>
          <w:rFonts w:ascii="Verdana" w:hAnsi="Verdana" w:cs="Arial"/>
          <w:b/>
          <w:bCs/>
          <w:sz w:val="24"/>
          <w:szCs w:val="24"/>
        </w:rPr>
        <w:t>Description</w:t>
      </w:r>
      <w:r w:rsidR="00776846" w:rsidRPr="4E4AB775">
        <w:rPr>
          <w:rFonts w:ascii="Verdana" w:hAnsi="Verdana" w:cs="Arial"/>
          <w:sz w:val="24"/>
          <w:szCs w:val="24"/>
        </w:rPr>
        <w:t xml:space="preserve"> </w:t>
      </w:r>
      <w:r w:rsidR="00101E96">
        <w:rPr>
          <w:rFonts w:ascii="Verdana" w:eastAsia="Verdana" w:hAnsi="Verdana" w:cs="Verdana"/>
          <w:sz w:val="24"/>
          <w:szCs w:val="24"/>
        </w:rPr>
        <w:t>Here is a</w:t>
      </w:r>
      <w:r w:rsidR="006D7745">
        <w:rPr>
          <w:rFonts w:ascii="Verdana" w:eastAsia="Verdana" w:hAnsi="Verdana" w:cs="Verdana"/>
          <w:sz w:val="24"/>
          <w:szCs w:val="24"/>
        </w:rPr>
        <w:t>n</w:t>
      </w:r>
      <w:r w:rsidR="00101E96">
        <w:rPr>
          <w:rFonts w:ascii="Verdana" w:eastAsia="Verdana" w:hAnsi="Verdana" w:cs="Verdana"/>
          <w:sz w:val="24"/>
          <w:szCs w:val="24"/>
        </w:rPr>
        <w:t xml:space="preserve"> </w:t>
      </w:r>
      <w:r w:rsidR="006D7745">
        <w:rPr>
          <w:rFonts w:ascii="Verdana" w:eastAsia="Verdana" w:hAnsi="Verdana" w:cs="Verdana"/>
          <w:sz w:val="24"/>
          <w:szCs w:val="24"/>
        </w:rPr>
        <w:t>audio</w:t>
      </w:r>
      <w:r w:rsidR="00101E96">
        <w:rPr>
          <w:rFonts w:ascii="Verdana" w:eastAsia="Verdana" w:hAnsi="Verdana" w:cs="Verdana"/>
          <w:sz w:val="24"/>
          <w:szCs w:val="24"/>
        </w:rPr>
        <w:t xml:space="preserve"> file that supposedly added a fake voice intentionally. As a digital forensic investigator, solve the following questions</w:t>
      </w:r>
      <w:r w:rsidR="006D7745">
        <w:rPr>
          <w:rFonts w:ascii="Verdana" w:eastAsia="Verdana" w:hAnsi="Verdana" w:cs="Verdana"/>
          <w:sz w:val="24"/>
          <w:szCs w:val="24"/>
        </w:rP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6648E7" w14:paraId="52B6D47E" w14:textId="77777777" w:rsidTr="0929DE77">
        <w:trPr>
          <w:trHeight w:val="432"/>
        </w:trPr>
        <w:tc>
          <w:tcPr>
            <w:tcW w:w="3397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5619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D7745" w14:paraId="6B424D67" w14:textId="77777777" w:rsidTr="0929DE77">
        <w:trPr>
          <w:trHeight w:val="432"/>
        </w:trPr>
        <w:tc>
          <w:tcPr>
            <w:tcW w:w="3397" w:type="dxa"/>
            <w:vAlign w:val="center"/>
          </w:tcPr>
          <w:p w14:paraId="4B02B7E5" w14:textId="7CF582B1" w:rsidR="006D7745" w:rsidRPr="004F6004" w:rsidRDefault="006D7745" w:rsidP="006D7745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>
              <w:rPr>
                <w:rFonts w:ascii="Verdana" w:hAnsi="Verdana" w:cs="Arial"/>
                <w:sz w:val="24"/>
                <w:szCs w:val="24"/>
              </w:rPr>
              <w:t>original.wav</w:t>
            </w:r>
          </w:p>
        </w:tc>
        <w:tc>
          <w:tcPr>
            <w:tcW w:w="5619" w:type="dxa"/>
            <w:vAlign w:val="center"/>
          </w:tcPr>
          <w:p w14:paraId="4255A907" w14:textId="02DE260A" w:rsidR="006D7745" w:rsidRPr="004F6004" w:rsidRDefault="00E35FB5" w:rsidP="006D7745">
            <w:pPr>
              <w:spacing w:line="276" w:lineRule="auto"/>
              <w:jc w:val="center"/>
            </w:pPr>
            <w:r w:rsidRPr="00E35FB5">
              <w:rPr>
                <w:rFonts w:ascii="Verdana" w:hAnsi="Verdana" w:cs="Arial"/>
                <w:sz w:val="24"/>
                <w:szCs w:val="24"/>
              </w:rPr>
              <w:t>e3b2f872e7a93f1e39d831b07b88f3ae</w:t>
            </w:r>
          </w:p>
        </w:tc>
      </w:tr>
      <w:tr w:rsidR="006D7745" w:rsidRPr="00E35FB5" w14:paraId="5C757764" w14:textId="77777777" w:rsidTr="0929DE77">
        <w:trPr>
          <w:trHeight w:val="432"/>
        </w:trPr>
        <w:tc>
          <w:tcPr>
            <w:tcW w:w="3397" w:type="dxa"/>
            <w:vAlign w:val="center"/>
          </w:tcPr>
          <w:p w14:paraId="3EC44FD9" w14:textId="1F897AA5" w:rsidR="006D7745" w:rsidRPr="0929DE77" w:rsidRDefault="006D7745" w:rsidP="006D7745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>
              <w:rPr>
                <w:rFonts w:ascii="Verdana" w:hAnsi="Verdana" w:cs="Arial"/>
                <w:sz w:val="24"/>
                <w:szCs w:val="24"/>
              </w:rPr>
              <w:t>modified.wav</w:t>
            </w:r>
          </w:p>
        </w:tc>
        <w:tc>
          <w:tcPr>
            <w:tcW w:w="5619" w:type="dxa"/>
            <w:vAlign w:val="center"/>
          </w:tcPr>
          <w:p w14:paraId="0C38071C" w14:textId="04BD91D7" w:rsidR="006D7745" w:rsidRPr="00E35FB5" w:rsidRDefault="00E35FB5" w:rsidP="006D7745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E35FB5">
              <w:rPr>
                <w:rFonts w:ascii="Verdana" w:hAnsi="Verdana" w:cs="Arial"/>
                <w:sz w:val="24"/>
                <w:szCs w:val="24"/>
              </w:rPr>
              <w:t>5f90258daf2fa7dbf758854f3e6f5bd4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645A2CF0" w:rsidR="00AD2CA8" w:rsidRDefault="006648E7" w:rsidP="00AD2CA8">
      <w:pPr>
        <w:spacing w:line="276" w:lineRule="auto"/>
        <w:rPr>
          <w:rFonts w:ascii="Verdana" w:hAnsi="Verdana" w:cs="Arial"/>
          <w:bCs/>
          <w:sz w:val="23"/>
          <w:szCs w:val="23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2BDC2BE1" w14:textId="08BDDE75" w:rsidR="003932BA" w:rsidRDefault="006D7745" w:rsidP="000C1E1E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At what time does the fake voice play?</w:t>
      </w:r>
      <w:r w:rsidRPr="4E4AB775">
        <w:rPr>
          <w:rFonts w:ascii="Verdana" w:hAnsi="Verdana" w:cs="Arial"/>
          <w:sz w:val="24"/>
          <w:szCs w:val="24"/>
        </w:rPr>
        <w:t xml:space="preserve"> </w:t>
      </w:r>
      <w:r w:rsidR="006F5706" w:rsidRPr="4E4AB775">
        <w:rPr>
          <w:rFonts w:ascii="Verdana" w:hAnsi="Verdana" w:cs="Arial"/>
          <w:sz w:val="24"/>
          <w:szCs w:val="24"/>
        </w:rPr>
        <w:t>(</w:t>
      </w:r>
      <w:r w:rsidR="00EC2907">
        <w:rPr>
          <w:rFonts w:ascii="Verdana" w:hAnsi="Verdana" w:cs="Arial"/>
          <w:sz w:val="24"/>
          <w:szCs w:val="24"/>
        </w:rPr>
        <w:t>1</w:t>
      </w:r>
      <w:r w:rsidR="00B86AAE" w:rsidRPr="4E4AB775">
        <w:rPr>
          <w:rFonts w:ascii="Verdana" w:hAnsi="Verdana" w:cs="Arial"/>
          <w:sz w:val="24"/>
          <w:szCs w:val="24"/>
        </w:rPr>
        <w:t>0</w:t>
      </w:r>
      <w:r w:rsidR="006F5706" w:rsidRPr="4E4AB775">
        <w:rPr>
          <w:rFonts w:ascii="Verdana" w:hAnsi="Verdana" w:cs="Arial"/>
          <w:sz w:val="24"/>
          <w:szCs w:val="24"/>
        </w:rPr>
        <w:t xml:space="preserve"> points)</w:t>
      </w:r>
    </w:p>
    <w:p w14:paraId="5B6E41C4" w14:textId="40FA31B1" w:rsidR="005B421B" w:rsidRDefault="006D7745" w:rsidP="000C1E1E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sz w:val="24"/>
          <w:szCs w:val="24"/>
        </w:rPr>
        <w:t>Provide evidence to support the answer.</w:t>
      </w:r>
      <w:r w:rsidR="005B421B" w:rsidRPr="4E4AB775">
        <w:rPr>
          <w:rFonts w:ascii="Verdana" w:hAnsi="Verdana" w:cs="Arial"/>
          <w:sz w:val="24"/>
          <w:szCs w:val="24"/>
        </w:rPr>
        <w:t xml:space="preserve"> </w:t>
      </w:r>
      <w:r w:rsidR="006F5706" w:rsidRPr="4E4AB775">
        <w:rPr>
          <w:rFonts w:ascii="Verdana" w:hAnsi="Verdana" w:cs="Arial"/>
          <w:sz w:val="24"/>
          <w:szCs w:val="24"/>
        </w:rPr>
        <w:t>(</w:t>
      </w:r>
      <w:r>
        <w:rPr>
          <w:rFonts w:ascii="Verdana" w:hAnsi="Verdana" w:cs="Arial"/>
          <w:sz w:val="24"/>
          <w:szCs w:val="24"/>
        </w:rPr>
        <w:t>9</w:t>
      </w:r>
      <w:r w:rsidR="00ED488F" w:rsidRPr="4E4AB775">
        <w:rPr>
          <w:rFonts w:ascii="Verdana" w:hAnsi="Verdana" w:cs="Arial"/>
          <w:sz w:val="24"/>
          <w:szCs w:val="24"/>
        </w:rPr>
        <w:t>0</w:t>
      </w:r>
      <w:r w:rsidR="006F5706" w:rsidRPr="4E4AB775">
        <w:rPr>
          <w:rFonts w:ascii="Verdana" w:hAnsi="Verdana" w:cs="Arial"/>
          <w:sz w:val="24"/>
          <w:szCs w:val="24"/>
        </w:rPr>
        <w:t xml:space="preserve"> points)</w:t>
      </w:r>
    </w:p>
    <w:p w14:paraId="7871B1F4" w14:textId="7777777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lastRenderedPageBreak/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2846CB91" w14:textId="7F6ADFCD" w:rsidR="00CB743E" w:rsidRDefault="00CB743E" w:rsidP="00CB743E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0"/>
      <w:r w:rsidRPr="00CB743E">
        <w:rPr>
          <w:rFonts w:ascii="Verdana" w:hAnsi="Verdana" w:cs="Arial" w:hint="eastAsia"/>
          <w:sz w:val="24"/>
          <w:szCs w:val="24"/>
        </w:rPr>
        <w:t>1.</w:t>
      </w:r>
      <w:r>
        <w:rPr>
          <w:rFonts w:ascii="Verdana" w:hAnsi="Verdana" w:cs="Arial"/>
          <w:sz w:val="24"/>
          <w:szCs w:val="24"/>
        </w:rPr>
        <w:t xml:space="preserve"> </w:t>
      </w:r>
      <w:r w:rsidRPr="00CB743E">
        <w:rPr>
          <w:rFonts w:ascii="Verdana" w:hAnsi="Verdana" w:cs="Arial"/>
          <w:sz w:val="24"/>
          <w:szCs w:val="24"/>
        </w:rPr>
        <w:t>At what time does the fake voice play?</w:t>
      </w:r>
      <w:commentRangeEnd w:id="0"/>
      <w:r w:rsidR="0063304E">
        <w:rPr>
          <w:rStyle w:val="aa"/>
        </w:rPr>
        <w:commentReference w:id="0"/>
      </w:r>
      <w:r w:rsidRPr="00CB743E">
        <w:rPr>
          <w:rFonts w:ascii="Verdana" w:hAnsi="Verdana" w:cs="Arial"/>
          <w:sz w:val="24"/>
          <w:szCs w:val="24"/>
        </w:rPr>
        <w:t xml:space="preserve"> (10 points)</w:t>
      </w:r>
    </w:p>
    <w:p w14:paraId="0BAAAE43" w14:textId="77777777" w:rsidR="0076057D" w:rsidRDefault="0076057D" w:rsidP="00CB743E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139D39F1" w14:textId="3B032FF7" w:rsidR="005A4068" w:rsidRPr="005A4068" w:rsidRDefault="005A4068" w:rsidP="005A4068">
      <w:proofErr w:type="spellStart"/>
      <w:r>
        <w:rPr>
          <w:rFonts w:hint="eastAsia"/>
        </w:rPr>
        <w:t>Audacitiy</w:t>
      </w:r>
      <w:proofErr w:type="spellEnd"/>
      <w:r>
        <w:rPr>
          <w:rFonts w:hint="eastAsia"/>
        </w:rPr>
        <w:t>라는 GNU 기반의 기본 오디오 편집 및 분석 툴을 이용해보았다.</w:t>
      </w:r>
    </w:p>
    <w:p w14:paraId="0E365AC2" w14:textId="2BA4AAC1" w:rsidR="00B4266D" w:rsidRDefault="00B4266D" w:rsidP="00CB743E">
      <w:r w:rsidRPr="00B4266D">
        <w:rPr>
          <w:noProof/>
        </w:rPr>
        <w:drawing>
          <wp:inline distT="0" distB="0" distL="0" distR="0" wp14:anchorId="67376C60" wp14:editId="7C73D466">
            <wp:extent cx="5731510" cy="3480435"/>
            <wp:effectExtent l="0" t="0" r="2540" b="5715"/>
            <wp:docPr id="579014904" name="그림 1" descr="텍스트, 스크린샷, 라인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014904" name="그림 1" descr="텍스트, 스크린샷, 라인, 소프트웨어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B002E" w14:textId="5CA3AD25" w:rsidR="007A33EF" w:rsidRDefault="007A33EF" w:rsidP="00CB743E">
      <w:r>
        <w:t>original</w:t>
      </w:r>
      <w:r>
        <w:rPr>
          <w:rFonts w:hint="eastAsia"/>
        </w:rPr>
        <w:t>.wav에서는 fake voice를 확인하지 못하였고,</w:t>
      </w:r>
    </w:p>
    <w:p w14:paraId="28C74D80" w14:textId="74ECD82F" w:rsidR="00CB743E" w:rsidRDefault="00F30F89" w:rsidP="00CB743E">
      <w:r>
        <w:rPr>
          <w:rFonts w:hint="eastAsia"/>
        </w:rPr>
        <w:t xml:space="preserve">modified.wav </w:t>
      </w:r>
      <w:r w:rsidR="009E24AC">
        <w:rPr>
          <w:rFonts w:hint="eastAsia"/>
        </w:rPr>
        <w:t xml:space="preserve">약 </w:t>
      </w:r>
      <w:r w:rsidRPr="00FD713B">
        <w:rPr>
          <w:rFonts w:hint="eastAsia"/>
          <w:b/>
          <w:bCs/>
          <w:highlight w:val="yellow"/>
        </w:rPr>
        <w:t>3</w:t>
      </w:r>
      <w:r w:rsidR="00C12BA2" w:rsidRPr="00FD713B">
        <w:rPr>
          <w:rFonts w:hint="eastAsia"/>
          <w:b/>
          <w:bCs/>
          <w:highlight w:val="yellow"/>
        </w:rPr>
        <w:t>9초</w:t>
      </w:r>
      <w:r w:rsidRPr="00FD713B">
        <w:rPr>
          <w:rFonts w:hint="eastAsia"/>
          <w:b/>
          <w:bCs/>
          <w:highlight w:val="yellow"/>
        </w:rPr>
        <w:t>부터 40</w:t>
      </w:r>
      <w:r w:rsidR="00C12BA2" w:rsidRPr="00FD713B">
        <w:rPr>
          <w:rFonts w:hint="eastAsia"/>
          <w:b/>
          <w:bCs/>
          <w:highlight w:val="yellow"/>
        </w:rPr>
        <w:t>.528</w:t>
      </w:r>
      <w:r w:rsidRPr="00FD713B">
        <w:rPr>
          <w:rFonts w:hint="eastAsia"/>
          <w:b/>
          <w:bCs/>
          <w:highlight w:val="yellow"/>
        </w:rPr>
        <w:t>초</w:t>
      </w:r>
      <w:r>
        <w:rPr>
          <w:rFonts w:hint="eastAsia"/>
        </w:rPr>
        <w:t xml:space="preserve">까지 </w:t>
      </w:r>
      <w:r>
        <w:t>“</w:t>
      </w:r>
      <w:r w:rsidRPr="00C12BA2">
        <w:rPr>
          <w:rFonts w:hint="eastAsia"/>
        </w:rPr>
        <w:t>Hey, What are you doing now</w:t>
      </w:r>
      <w:r>
        <w:rPr>
          <w:rFonts w:hint="eastAsia"/>
        </w:rPr>
        <w:t>?</w:t>
      </w:r>
      <w:r>
        <w:t>”</w:t>
      </w:r>
      <w:r>
        <w:rPr>
          <w:rFonts w:hint="eastAsia"/>
        </w:rPr>
        <w:t>라는 fake voice를 확인하였다.</w:t>
      </w:r>
    </w:p>
    <w:p w14:paraId="6E4F5D9B" w14:textId="77777777" w:rsidR="00BF0076" w:rsidRPr="00F30F89" w:rsidRDefault="00BF0076" w:rsidP="00CB743E"/>
    <w:p w14:paraId="1191D4A9" w14:textId="0D74757A" w:rsidR="00CB743E" w:rsidRPr="00CB743E" w:rsidRDefault="00CB743E" w:rsidP="00CB743E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1"/>
      <w:r>
        <w:rPr>
          <w:rFonts w:ascii="Verdana" w:hAnsi="Verdana" w:cs="Arial" w:hint="eastAsia"/>
          <w:sz w:val="24"/>
          <w:szCs w:val="24"/>
        </w:rPr>
        <w:t xml:space="preserve">2. </w:t>
      </w:r>
      <w:r w:rsidRPr="00CB743E">
        <w:rPr>
          <w:rFonts w:ascii="Verdana" w:hAnsi="Verdana" w:cs="Arial"/>
          <w:sz w:val="24"/>
          <w:szCs w:val="24"/>
        </w:rPr>
        <w:t>Provide evidence to support the answer.</w:t>
      </w:r>
      <w:commentRangeEnd w:id="1"/>
      <w:r w:rsidR="0063304E">
        <w:rPr>
          <w:rStyle w:val="aa"/>
        </w:rPr>
        <w:commentReference w:id="1"/>
      </w:r>
      <w:r w:rsidRPr="00CB743E">
        <w:rPr>
          <w:rFonts w:ascii="Verdana" w:hAnsi="Verdana" w:cs="Arial"/>
          <w:sz w:val="24"/>
          <w:szCs w:val="24"/>
        </w:rPr>
        <w:t xml:space="preserve"> (90 points)</w:t>
      </w:r>
    </w:p>
    <w:p w14:paraId="5005C117" w14:textId="22E6B73E" w:rsidR="00BF0076" w:rsidRDefault="00AF7018" w:rsidP="00785C91">
      <w:r w:rsidRPr="00AF7018">
        <w:rPr>
          <w:noProof/>
        </w:rPr>
        <w:lastRenderedPageBreak/>
        <w:drawing>
          <wp:inline distT="0" distB="0" distL="0" distR="0" wp14:anchorId="0810824B" wp14:editId="0533D852">
            <wp:extent cx="2505425" cy="2057687"/>
            <wp:effectExtent l="0" t="0" r="9525" b="0"/>
            <wp:docPr id="2116090024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090024" name="그림 1" descr="텍스트, 스크린샷, 폰트, 번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EACA4" w14:textId="33853E23" w:rsidR="00E17234" w:rsidRDefault="00E17234" w:rsidP="00785C91">
      <w:proofErr w:type="spellStart"/>
      <w:r>
        <w:rPr>
          <w:rFonts w:hint="eastAsia"/>
        </w:rPr>
        <w:t>Audocitiy</w:t>
      </w:r>
      <w:proofErr w:type="spellEnd"/>
      <w:r>
        <w:rPr>
          <w:rFonts w:hint="eastAsia"/>
        </w:rPr>
        <w:t>에서 클립 속도를 50%로 지정하고 파일을 들어보았다.</w:t>
      </w:r>
    </w:p>
    <w:p w14:paraId="348BC08D" w14:textId="77777777" w:rsidR="00E17234" w:rsidRDefault="00E17234" w:rsidP="00785C91"/>
    <w:p w14:paraId="2C614953" w14:textId="2F79D151" w:rsidR="00AF7018" w:rsidRDefault="00AF7018" w:rsidP="00785C91">
      <w:r w:rsidRPr="00AF7018">
        <w:rPr>
          <w:noProof/>
        </w:rPr>
        <w:drawing>
          <wp:inline distT="0" distB="0" distL="0" distR="0" wp14:anchorId="6F5FDF79" wp14:editId="7414A1DE">
            <wp:extent cx="5731510" cy="2540000"/>
            <wp:effectExtent l="0" t="0" r="2540" b="0"/>
            <wp:docPr id="1485477607" name="그림 1" descr="텍스트, 스크린샷, 라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477607" name="그림 1" descr="텍스트, 스크린샷, 라인, 번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C162" w14:textId="09F2889C" w:rsidR="00AF7018" w:rsidRDefault="00AF7018" w:rsidP="00785C91">
      <w:r w:rsidRPr="00AF7018">
        <w:rPr>
          <w:noProof/>
        </w:rPr>
        <w:drawing>
          <wp:inline distT="0" distB="0" distL="0" distR="0" wp14:anchorId="386F91BA" wp14:editId="769D113C">
            <wp:extent cx="5731510" cy="2539365"/>
            <wp:effectExtent l="0" t="0" r="2540" b="0"/>
            <wp:docPr id="1076451032" name="그림 1" descr="텍스트, 스크린샷, 라인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451032" name="그림 1" descr="텍스트, 스크린샷, 라인, 그래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7587" w14:textId="1542C308" w:rsidR="00BF0076" w:rsidRDefault="007B6028" w:rsidP="00785C91">
      <w:r>
        <w:rPr>
          <w:rFonts w:hint="eastAsia"/>
        </w:rPr>
        <w:t xml:space="preserve">조건(속도를 50%로 설정)을 설정하였을 때 </w:t>
      </w:r>
      <w:r w:rsidR="004875D0">
        <w:rPr>
          <w:rFonts w:hint="eastAsia"/>
        </w:rPr>
        <w:t>1분18.200초부터 1분21초까지 재생된다.</w:t>
      </w:r>
    </w:p>
    <w:p w14:paraId="5F5D2185" w14:textId="144EA695" w:rsidR="004875D0" w:rsidRDefault="004875D0" w:rsidP="00785C91">
      <w:r>
        <w:rPr>
          <w:rFonts w:hint="eastAsia"/>
        </w:rPr>
        <w:lastRenderedPageBreak/>
        <w:t xml:space="preserve">속도를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hint="eastAsia"/>
        </w:rPr>
        <w:t>배 하였으므로 50%에서의 시간에서 2배를 해주어야 한다. 이는 속도가 100%일 때 54.253초, 50%일 때 108.505초인 것으로 인증된다.</w:t>
      </w:r>
    </w:p>
    <w:p w14:paraId="6D20754B" w14:textId="77777777" w:rsidR="004875D0" w:rsidRDefault="004875D0" w:rsidP="00785C91"/>
    <w:p w14:paraId="7A644447" w14:textId="653CBE3B" w:rsidR="004875D0" w:rsidRPr="004875D0" w:rsidRDefault="004875D0" w:rsidP="00785C91">
      <w:r>
        <w:rPr>
          <w:rFonts w:hint="eastAsia"/>
        </w:rPr>
        <w:t>즉, 50%의 속도에서 1분 18.200</w:t>
      </w:r>
      <w:r w:rsidR="00FD68FA">
        <w:rPr>
          <w:rFonts w:hint="eastAsia"/>
        </w:rPr>
        <w:t>(78.2)</w:t>
      </w:r>
      <w:r>
        <w:rPr>
          <w:rFonts w:hint="eastAsia"/>
        </w:rPr>
        <w:t>초부터 1분 21</w:t>
      </w:r>
      <w:r w:rsidR="00FD68FA">
        <w:rPr>
          <w:rFonts w:hint="eastAsia"/>
        </w:rPr>
        <w:t>(81)</w:t>
      </w:r>
      <w:r>
        <w:rPr>
          <w:rFonts w:hint="eastAsia"/>
        </w:rPr>
        <w:t>초였으므로, 100%의 속도(배속을 돌리지 않은 정상 속도)에서는</w:t>
      </w:r>
      <w:r w:rsidR="00FD68FA">
        <w:rPr>
          <w:rFonts w:hint="eastAsia"/>
        </w:rPr>
        <w:t xml:space="preserve"> </w:t>
      </w:r>
      <w:r w:rsidR="00FD68FA" w:rsidRPr="00EB74BB">
        <w:rPr>
          <w:rFonts w:hint="eastAsia"/>
          <w:b/>
          <w:bCs/>
          <w:highlight w:val="yellow"/>
        </w:rPr>
        <w:t>39.1초부터 40.5초</w:t>
      </w:r>
      <w:r w:rsidR="00FD68FA">
        <w:rPr>
          <w:rFonts w:hint="eastAsia"/>
        </w:rPr>
        <w:t>라고 판단하였다.</w:t>
      </w:r>
    </w:p>
    <w:p w14:paraId="0B898DDA" w14:textId="77777777" w:rsidR="004875D0" w:rsidRPr="00785C91" w:rsidRDefault="004875D0" w:rsidP="00785C91"/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45D6840C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="0085686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August</w:t>
                            </w:r>
                            <w:r w:rsidR="00BA72C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3</w:t>
                            </w:r>
                            <w:r w:rsidR="00BA72C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1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45D6840C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="0085686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August</w:t>
                      </w:r>
                      <w:r w:rsidR="00BA72C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3</w:t>
                      </w:r>
                      <w:r w:rsidR="00BA72C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1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15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만든 이" w:initials="오전">
    <w:p w14:paraId="6CA9784C" w14:textId="77777777" w:rsidR="0063304E" w:rsidRDefault="0063304E" w:rsidP="0063304E">
      <w:pPr>
        <w:pStyle w:val="ab"/>
      </w:pPr>
      <w:r>
        <w:rPr>
          <w:rStyle w:val="aa"/>
        </w:rPr>
        <w:annotationRef/>
      </w:r>
      <w:r>
        <w:t>가짜 음성이 재생되는 시간은 언제입니까?</w:t>
      </w:r>
    </w:p>
  </w:comment>
  <w:comment w:id="1" w:author="만든 이" w:initials="오전">
    <w:p w14:paraId="00BCFE26" w14:textId="77777777" w:rsidR="0063304E" w:rsidRDefault="0063304E" w:rsidP="0063304E">
      <w:pPr>
        <w:pStyle w:val="ab"/>
      </w:pPr>
      <w:r>
        <w:rPr>
          <w:rStyle w:val="aa"/>
        </w:rPr>
        <w:annotationRef/>
      </w:r>
      <w:r>
        <w:t>답변을 증명하는 증거를 제공하세요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CA9784C" w15:done="0"/>
  <w15:commentEx w15:paraId="00BCFE2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CA9784C" w16cid:durableId="0F846B01"/>
  <w16cid:commentId w16cid:paraId="00BCFE26" w16cid:durableId="639F30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BAF7B7" w14:textId="77777777" w:rsidR="00A14EB6" w:rsidRDefault="00A14EB6" w:rsidP="009E0923">
      <w:pPr>
        <w:spacing w:after="0" w:line="240" w:lineRule="auto"/>
      </w:pPr>
      <w:r>
        <w:separator/>
      </w:r>
    </w:p>
  </w:endnote>
  <w:endnote w:type="continuationSeparator" w:id="0">
    <w:p w14:paraId="3C5813C4" w14:textId="77777777" w:rsidR="00A14EB6" w:rsidRDefault="00A14EB6" w:rsidP="009E0923">
      <w:pPr>
        <w:spacing w:after="0" w:line="240" w:lineRule="auto"/>
      </w:pPr>
      <w:r>
        <w:continuationSeparator/>
      </w:r>
    </w:p>
  </w:endnote>
  <w:endnote w:type="continuationNotice" w:id="1">
    <w:p w14:paraId="510C230C" w14:textId="77777777" w:rsidR="00A14EB6" w:rsidRDefault="00A14E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01FC08A9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F43F8F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6BC663" w14:textId="77777777" w:rsidR="00A14EB6" w:rsidRDefault="00A14EB6" w:rsidP="009E0923">
      <w:pPr>
        <w:spacing w:after="0" w:line="240" w:lineRule="auto"/>
      </w:pPr>
      <w:r>
        <w:separator/>
      </w:r>
    </w:p>
  </w:footnote>
  <w:footnote w:type="continuationSeparator" w:id="0">
    <w:p w14:paraId="11A4BDA6" w14:textId="77777777" w:rsidR="00A14EB6" w:rsidRDefault="00A14EB6" w:rsidP="009E0923">
      <w:pPr>
        <w:spacing w:after="0" w:line="240" w:lineRule="auto"/>
      </w:pPr>
      <w:r>
        <w:continuationSeparator/>
      </w:r>
    </w:p>
  </w:footnote>
  <w:footnote w:type="continuationNotice" w:id="1">
    <w:p w14:paraId="0AF73A23" w14:textId="77777777" w:rsidR="00A14EB6" w:rsidRDefault="00A14E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646B2"/>
    <w:multiLevelType w:val="hybridMultilevel"/>
    <w:tmpl w:val="2DA68558"/>
    <w:lvl w:ilvl="0" w:tplc="EFEA6B9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8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A50811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90664832">
    <w:abstractNumId w:val="4"/>
  </w:num>
  <w:num w:numId="2" w16cid:durableId="664557688">
    <w:abstractNumId w:val="16"/>
  </w:num>
  <w:num w:numId="3" w16cid:durableId="1316448859">
    <w:abstractNumId w:val="2"/>
  </w:num>
  <w:num w:numId="4" w16cid:durableId="634793347">
    <w:abstractNumId w:val="14"/>
  </w:num>
  <w:num w:numId="5" w16cid:durableId="2049452251">
    <w:abstractNumId w:val="8"/>
  </w:num>
  <w:num w:numId="6" w16cid:durableId="1496457865">
    <w:abstractNumId w:val="6"/>
  </w:num>
  <w:num w:numId="7" w16cid:durableId="316039845">
    <w:abstractNumId w:val="10"/>
  </w:num>
  <w:num w:numId="8" w16cid:durableId="1631284366">
    <w:abstractNumId w:val="0"/>
  </w:num>
  <w:num w:numId="9" w16cid:durableId="731386534">
    <w:abstractNumId w:val="9"/>
  </w:num>
  <w:num w:numId="10" w16cid:durableId="1907915131">
    <w:abstractNumId w:val="12"/>
  </w:num>
  <w:num w:numId="11" w16cid:durableId="1112743743">
    <w:abstractNumId w:val="3"/>
  </w:num>
  <w:num w:numId="12" w16cid:durableId="455225303">
    <w:abstractNumId w:val="11"/>
  </w:num>
  <w:num w:numId="13" w16cid:durableId="620963485">
    <w:abstractNumId w:val="15"/>
  </w:num>
  <w:num w:numId="14" w16cid:durableId="736246548">
    <w:abstractNumId w:val="1"/>
  </w:num>
  <w:num w:numId="15" w16cid:durableId="838616600">
    <w:abstractNumId w:val="5"/>
  </w:num>
  <w:num w:numId="16" w16cid:durableId="2061900120">
    <w:abstractNumId w:val="17"/>
  </w:num>
  <w:num w:numId="17" w16cid:durableId="698043631">
    <w:abstractNumId w:val="13"/>
  </w:num>
  <w:num w:numId="18" w16cid:durableId="2613051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12859"/>
    <w:rsid w:val="00015EAB"/>
    <w:rsid w:val="0001618B"/>
    <w:rsid w:val="000165F6"/>
    <w:rsid w:val="00020ABB"/>
    <w:rsid w:val="00025D6F"/>
    <w:rsid w:val="00026872"/>
    <w:rsid w:val="00042765"/>
    <w:rsid w:val="00052B56"/>
    <w:rsid w:val="00061B25"/>
    <w:rsid w:val="00061E60"/>
    <w:rsid w:val="00070060"/>
    <w:rsid w:val="00070B01"/>
    <w:rsid w:val="0007654B"/>
    <w:rsid w:val="000778A6"/>
    <w:rsid w:val="00086EE5"/>
    <w:rsid w:val="00090447"/>
    <w:rsid w:val="00090DBA"/>
    <w:rsid w:val="000950F7"/>
    <w:rsid w:val="00096110"/>
    <w:rsid w:val="000B4550"/>
    <w:rsid w:val="000B6727"/>
    <w:rsid w:val="000B67DC"/>
    <w:rsid w:val="000B7964"/>
    <w:rsid w:val="000C1E1E"/>
    <w:rsid w:val="000D45ED"/>
    <w:rsid w:val="000D4FC8"/>
    <w:rsid w:val="000D6182"/>
    <w:rsid w:val="000E1994"/>
    <w:rsid w:val="000E35A0"/>
    <w:rsid w:val="000E6A79"/>
    <w:rsid w:val="000F34FA"/>
    <w:rsid w:val="000F3595"/>
    <w:rsid w:val="000F3A56"/>
    <w:rsid w:val="000F3F83"/>
    <w:rsid w:val="000F4489"/>
    <w:rsid w:val="000F4FCB"/>
    <w:rsid w:val="000F5606"/>
    <w:rsid w:val="000F5D73"/>
    <w:rsid w:val="001017A7"/>
    <w:rsid w:val="00101E96"/>
    <w:rsid w:val="0011539A"/>
    <w:rsid w:val="00115496"/>
    <w:rsid w:val="00124304"/>
    <w:rsid w:val="00130AB6"/>
    <w:rsid w:val="00132FC7"/>
    <w:rsid w:val="00133D68"/>
    <w:rsid w:val="00141687"/>
    <w:rsid w:val="00146D34"/>
    <w:rsid w:val="00154552"/>
    <w:rsid w:val="00155367"/>
    <w:rsid w:val="00160C22"/>
    <w:rsid w:val="00161087"/>
    <w:rsid w:val="001675EC"/>
    <w:rsid w:val="00170E6E"/>
    <w:rsid w:val="00174242"/>
    <w:rsid w:val="00176DB9"/>
    <w:rsid w:val="00177D88"/>
    <w:rsid w:val="00185F0E"/>
    <w:rsid w:val="001900D2"/>
    <w:rsid w:val="001931CF"/>
    <w:rsid w:val="00194F76"/>
    <w:rsid w:val="001967AE"/>
    <w:rsid w:val="001A1600"/>
    <w:rsid w:val="001A7D75"/>
    <w:rsid w:val="001B1E2F"/>
    <w:rsid w:val="001B7BB1"/>
    <w:rsid w:val="001C113D"/>
    <w:rsid w:val="001C5A24"/>
    <w:rsid w:val="001C764E"/>
    <w:rsid w:val="001D3EDC"/>
    <w:rsid w:val="001E19B5"/>
    <w:rsid w:val="001E4607"/>
    <w:rsid w:val="001F2009"/>
    <w:rsid w:val="001F3D80"/>
    <w:rsid w:val="001F4422"/>
    <w:rsid w:val="0020015D"/>
    <w:rsid w:val="00202C0A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7D10"/>
    <w:rsid w:val="002802EC"/>
    <w:rsid w:val="00281C21"/>
    <w:rsid w:val="00282446"/>
    <w:rsid w:val="00292E5D"/>
    <w:rsid w:val="00293BE0"/>
    <w:rsid w:val="002A5F98"/>
    <w:rsid w:val="002B0B4E"/>
    <w:rsid w:val="002B4CE5"/>
    <w:rsid w:val="002B4EB0"/>
    <w:rsid w:val="002C06B9"/>
    <w:rsid w:val="002C12F6"/>
    <w:rsid w:val="002C7BBA"/>
    <w:rsid w:val="002D011C"/>
    <w:rsid w:val="002D069A"/>
    <w:rsid w:val="002D5648"/>
    <w:rsid w:val="002D68B4"/>
    <w:rsid w:val="002E4647"/>
    <w:rsid w:val="002E7733"/>
    <w:rsid w:val="002E7C91"/>
    <w:rsid w:val="002F144C"/>
    <w:rsid w:val="002F4D30"/>
    <w:rsid w:val="002F5596"/>
    <w:rsid w:val="002F67C3"/>
    <w:rsid w:val="002F7E06"/>
    <w:rsid w:val="00304226"/>
    <w:rsid w:val="00304CC6"/>
    <w:rsid w:val="003108B2"/>
    <w:rsid w:val="0031766D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120"/>
    <w:rsid w:val="00354FF4"/>
    <w:rsid w:val="00355186"/>
    <w:rsid w:val="00360B2A"/>
    <w:rsid w:val="00361CE2"/>
    <w:rsid w:val="00364C45"/>
    <w:rsid w:val="003654A3"/>
    <w:rsid w:val="00370508"/>
    <w:rsid w:val="00370DD9"/>
    <w:rsid w:val="00372349"/>
    <w:rsid w:val="00373847"/>
    <w:rsid w:val="00374FE0"/>
    <w:rsid w:val="00376054"/>
    <w:rsid w:val="003825C5"/>
    <w:rsid w:val="00382C05"/>
    <w:rsid w:val="00391BC9"/>
    <w:rsid w:val="00392B61"/>
    <w:rsid w:val="00393185"/>
    <w:rsid w:val="003932BA"/>
    <w:rsid w:val="00393B6C"/>
    <w:rsid w:val="00397D8A"/>
    <w:rsid w:val="003A4E5E"/>
    <w:rsid w:val="003B0DA8"/>
    <w:rsid w:val="003B3051"/>
    <w:rsid w:val="003B383D"/>
    <w:rsid w:val="003B76FF"/>
    <w:rsid w:val="003C6CA7"/>
    <w:rsid w:val="003D39A9"/>
    <w:rsid w:val="003E06CC"/>
    <w:rsid w:val="003E23E7"/>
    <w:rsid w:val="003E3995"/>
    <w:rsid w:val="003E694D"/>
    <w:rsid w:val="003E7D25"/>
    <w:rsid w:val="003F2103"/>
    <w:rsid w:val="003F25D3"/>
    <w:rsid w:val="003F6249"/>
    <w:rsid w:val="0040073D"/>
    <w:rsid w:val="00402785"/>
    <w:rsid w:val="0040708C"/>
    <w:rsid w:val="00412D5A"/>
    <w:rsid w:val="0041706A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1260"/>
    <w:rsid w:val="004574EC"/>
    <w:rsid w:val="00457FEF"/>
    <w:rsid w:val="0046623E"/>
    <w:rsid w:val="004742B6"/>
    <w:rsid w:val="00476593"/>
    <w:rsid w:val="00481130"/>
    <w:rsid w:val="00482008"/>
    <w:rsid w:val="00483449"/>
    <w:rsid w:val="00485066"/>
    <w:rsid w:val="004875D0"/>
    <w:rsid w:val="0049045E"/>
    <w:rsid w:val="00491F41"/>
    <w:rsid w:val="004965FF"/>
    <w:rsid w:val="00497B95"/>
    <w:rsid w:val="004A2C26"/>
    <w:rsid w:val="004A53BC"/>
    <w:rsid w:val="004A7C07"/>
    <w:rsid w:val="004B150A"/>
    <w:rsid w:val="004B4AFF"/>
    <w:rsid w:val="004C0A80"/>
    <w:rsid w:val="004C3500"/>
    <w:rsid w:val="004C63F8"/>
    <w:rsid w:val="004C6EAB"/>
    <w:rsid w:val="004D1080"/>
    <w:rsid w:val="004D2298"/>
    <w:rsid w:val="004D2E34"/>
    <w:rsid w:val="004F0F07"/>
    <w:rsid w:val="004F4097"/>
    <w:rsid w:val="004F4DE7"/>
    <w:rsid w:val="004F6004"/>
    <w:rsid w:val="004F7C7C"/>
    <w:rsid w:val="004F7CA9"/>
    <w:rsid w:val="00503253"/>
    <w:rsid w:val="005051AF"/>
    <w:rsid w:val="00511C8F"/>
    <w:rsid w:val="00511D5C"/>
    <w:rsid w:val="00512B0F"/>
    <w:rsid w:val="0051328F"/>
    <w:rsid w:val="0051386E"/>
    <w:rsid w:val="0051424B"/>
    <w:rsid w:val="00527DB3"/>
    <w:rsid w:val="00530C6C"/>
    <w:rsid w:val="00535A0C"/>
    <w:rsid w:val="005371CB"/>
    <w:rsid w:val="005404BB"/>
    <w:rsid w:val="00541A7F"/>
    <w:rsid w:val="00542F38"/>
    <w:rsid w:val="005447CB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93A7C"/>
    <w:rsid w:val="005A1022"/>
    <w:rsid w:val="005A4068"/>
    <w:rsid w:val="005A4ED0"/>
    <w:rsid w:val="005A64E8"/>
    <w:rsid w:val="005B10DC"/>
    <w:rsid w:val="005B421B"/>
    <w:rsid w:val="005B47CD"/>
    <w:rsid w:val="005B74BF"/>
    <w:rsid w:val="005B7AE8"/>
    <w:rsid w:val="005C23BF"/>
    <w:rsid w:val="005C2797"/>
    <w:rsid w:val="005C3DFB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0DA"/>
    <w:rsid w:val="005F47B1"/>
    <w:rsid w:val="005F735A"/>
    <w:rsid w:val="0060019F"/>
    <w:rsid w:val="006063AE"/>
    <w:rsid w:val="00610581"/>
    <w:rsid w:val="00616CA5"/>
    <w:rsid w:val="00617085"/>
    <w:rsid w:val="00617798"/>
    <w:rsid w:val="00622B60"/>
    <w:rsid w:val="0062375F"/>
    <w:rsid w:val="00626C3F"/>
    <w:rsid w:val="00631112"/>
    <w:rsid w:val="0063304E"/>
    <w:rsid w:val="006354D8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3111"/>
    <w:rsid w:val="00677688"/>
    <w:rsid w:val="00680693"/>
    <w:rsid w:val="006903A1"/>
    <w:rsid w:val="00690B8D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D7745"/>
    <w:rsid w:val="006E1592"/>
    <w:rsid w:val="006E362F"/>
    <w:rsid w:val="006E6F8D"/>
    <w:rsid w:val="006F4618"/>
    <w:rsid w:val="006F5706"/>
    <w:rsid w:val="00701D48"/>
    <w:rsid w:val="007049E4"/>
    <w:rsid w:val="00711516"/>
    <w:rsid w:val="0071294C"/>
    <w:rsid w:val="00712F26"/>
    <w:rsid w:val="00715B8E"/>
    <w:rsid w:val="0071644D"/>
    <w:rsid w:val="00724347"/>
    <w:rsid w:val="007257CA"/>
    <w:rsid w:val="00731DE2"/>
    <w:rsid w:val="00737E40"/>
    <w:rsid w:val="00744E06"/>
    <w:rsid w:val="0074561D"/>
    <w:rsid w:val="00751315"/>
    <w:rsid w:val="00756E59"/>
    <w:rsid w:val="00756F71"/>
    <w:rsid w:val="0076057D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33EF"/>
    <w:rsid w:val="007A655D"/>
    <w:rsid w:val="007B1AD4"/>
    <w:rsid w:val="007B47FE"/>
    <w:rsid w:val="007B6028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B41"/>
    <w:rsid w:val="0080168D"/>
    <w:rsid w:val="008041C7"/>
    <w:rsid w:val="00804A8D"/>
    <w:rsid w:val="00804F19"/>
    <w:rsid w:val="00813846"/>
    <w:rsid w:val="00822484"/>
    <w:rsid w:val="008237E7"/>
    <w:rsid w:val="00825171"/>
    <w:rsid w:val="00831CDD"/>
    <w:rsid w:val="00835DE5"/>
    <w:rsid w:val="0083714A"/>
    <w:rsid w:val="00837B82"/>
    <w:rsid w:val="00841552"/>
    <w:rsid w:val="00845825"/>
    <w:rsid w:val="00845BEE"/>
    <w:rsid w:val="0085108E"/>
    <w:rsid w:val="0085686D"/>
    <w:rsid w:val="00863205"/>
    <w:rsid w:val="00864C04"/>
    <w:rsid w:val="00873963"/>
    <w:rsid w:val="00874CEB"/>
    <w:rsid w:val="00874E0D"/>
    <w:rsid w:val="00875EA9"/>
    <w:rsid w:val="008836DC"/>
    <w:rsid w:val="00887C68"/>
    <w:rsid w:val="008961AF"/>
    <w:rsid w:val="008A4A99"/>
    <w:rsid w:val="008B21E5"/>
    <w:rsid w:val="008B266C"/>
    <w:rsid w:val="008B5773"/>
    <w:rsid w:val="008C2272"/>
    <w:rsid w:val="008C24FD"/>
    <w:rsid w:val="008C2BCE"/>
    <w:rsid w:val="008C5D22"/>
    <w:rsid w:val="008D393F"/>
    <w:rsid w:val="008E3D1B"/>
    <w:rsid w:val="008E6CA5"/>
    <w:rsid w:val="008F27D1"/>
    <w:rsid w:val="009025C8"/>
    <w:rsid w:val="0090378D"/>
    <w:rsid w:val="0090506C"/>
    <w:rsid w:val="00906069"/>
    <w:rsid w:val="00911BCD"/>
    <w:rsid w:val="00921247"/>
    <w:rsid w:val="0092137E"/>
    <w:rsid w:val="00924182"/>
    <w:rsid w:val="00935CA4"/>
    <w:rsid w:val="00935E76"/>
    <w:rsid w:val="00936F15"/>
    <w:rsid w:val="009377DA"/>
    <w:rsid w:val="0094291F"/>
    <w:rsid w:val="009439D8"/>
    <w:rsid w:val="00946AB4"/>
    <w:rsid w:val="00950973"/>
    <w:rsid w:val="00957946"/>
    <w:rsid w:val="0096088A"/>
    <w:rsid w:val="009613E1"/>
    <w:rsid w:val="0096155E"/>
    <w:rsid w:val="00961ED6"/>
    <w:rsid w:val="0096200D"/>
    <w:rsid w:val="00962FA5"/>
    <w:rsid w:val="009638B9"/>
    <w:rsid w:val="00963FF6"/>
    <w:rsid w:val="00970263"/>
    <w:rsid w:val="00970B0D"/>
    <w:rsid w:val="00972087"/>
    <w:rsid w:val="00977260"/>
    <w:rsid w:val="00977C27"/>
    <w:rsid w:val="00981DC1"/>
    <w:rsid w:val="00982FF1"/>
    <w:rsid w:val="00983CA4"/>
    <w:rsid w:val="00984C6C"/>
    <w:rsid w:val="0098556D"/>
    <w:rsid w:val="00987C1A"/>
    <w:rsid w:val="00990D70"/>
    <w:rsid w:val="009972C5"/>
    <w:rsid w:val="009B14A4"/>
    <w:rsid w:val="009B5DA1"/>
    <w:rsid w:val="009B69B9"/>
    <w:rsid w:val="009C0E48"/>
    <w:rsid w:val="009D2D32"/>
    <w:rsid w:val="009D3D60"/>
    <w:rsid w:val="009D61FB"/>
    <w:rsid w:val="009D7C2F"/>
    <w:rsid w:val="009E0923"/>
    <w:rsid w:val="009E2043"/>
    <w:rsid w:val="009E24AC"/>
    <w:rsid w:val="009F11E5"/>
    <w:rsid w:val="00A019EA"/>
    <w:rsid w:val="00A03CC4"/>
    <w:rsid w:val="00A06CC4"/>
    <w:rsid w:val="00A110FF"/>
    <w:rsid w:val="00A14EB6"/>
    <w:rsid w:val="00A168B2"/>
    <w:rsid w:val="00A20968"/>
    <w:rsid w:val="00A223BA"/>
    <w:rsid w:val="00A24039"/>
    <w:rsid w:val="00A24D57"/>
    <w:rsid w:val="00A33CBB"/>
    <w:rsid w:val="00A37EBA"/>
    <w:rsid w:val="00A42BF2"/>
    <w:rsid w:val="00A4400F"/>
    <w:rsid w:val="00A604BA"/>
    <w:rsid w:val="00A63151"/>
    <w:rsid w:val="00A66BB4"/>
    <w:rsid w:val="00A7005A"/>
    <w:rsid w:val="00A71209"/>
    <w:rsid w:val="00A71D15"/>
    <w:rsid w:val="00A74887"/>
    <w:rsid w:val="00A77371"/>
    <w:rsid w:val="00A77CC1"/>
    <w:rsid w:val="00A83F29"/>
    <w:rsid w:val="00A83FB9"/>
    <w:rsid w:val="00A86BA4"/>
    <w:rsid w:val="00A8768A"/>
    <w:rsid w:val="00A94F0A"/>
    <w:rsid w:val="00AA0051"/>
    <w:rsid w:val="00AA157B"/>
    <w:rsid w:val="00AA35FD"/>
    <w:rsid w:val="00AA39BA"/>
    <w:rsid w:val="00AA6C07"/>
    <w:rsid w:val="00AA7B4A"/>
    <w:rsid w:val="00AB14ED"/>
    <w:rsid w:val="00AC10A0"/>
    <w:rsid w:val="00AC5F56"/>
    <w:rsid w:val="00AC6410"/>
    <w:rsid w:val="00AD2CA8"/>
    <w:rsid w:val="00AD3DAD"/>
    <w:rsid w:val="00AD4578"/>
    <w:rsid w:val="00AE3BEE"/>
    <w:rsid w:val="00AE6972"/>
    <w:rsid w:val="00AF1BC2"/>
    <w:rsid w:val="00AF3901"/>
    <w:rsid w:val="00AF419E"/>
    <w:rsid w:val="00AF5E25"/>
    <w:rsid w:val="00AF7018"/>
    <w:rsid w:val="00AF7D25"/>
    <w:rsid w:val="00B01F60"/>
    <w:rsid w:val="00B168D5"/>
    <w:rsid w:val="00B21B7F"/>
    <w:rsid w:val="00B25F54"/>
    <w:rsid w:val="00B27A92"/>
    <w:rsid w:val="00B30CB2"/>
    <w:rsid w:val="00B33ADB"/>
    <w:rsid w:val="00B40ABF"/>
    <w:rsid w:val="00B41B58"/>
    <w:rsid w:val="00B4266D"/>
    <w:rsid w:val="00B428AF"/>
    <w:rsid w:val="00B44038"/>
    <w:rsid w:val="00B45F6D"/>
    <w:rsid w:val="00B50B8C"/>
    <w:rsid w:val="00B5700E"/>
    <w:rsid w:val="00B60D58"/>
    <w:rsid w:val="00B62708"/>
    <w:rsid w:val="00B64D3D"/>
    <w:rsid w:val="00B67724"/>
    <w:rsid w:val="00B756F5"/>
    <w:rsid w:val="00B760CC"/>
    <w:rsid w:val="00B81CB1"/>
    <w:rsid w:val="00B86310"/>
    <w:rsid w:val="00B86AAE"/>
    <w:rsid w:val="00B87705"/>
    <w:rsid w:val="00B87F44"/>
    <w:rsid w:val="00BA5FB9"/>
    <w:rsid w:val="00BA72CD"/>
    <w:rsid w:val="00BB3D96"/>
    <w:rsid w:val="00BB4816"/>
    <w:rsid w:val="00BC5489"/>
    <w:rsid w:val="00BC7693"/>
    <w:rsid w:val="00BD1B19"/>
    <w:rsid w:val="00BE202B"/>
    <w:rsid w:val="00BF0076"/>
    <w:rsid w:val="00C12BA2"/>
    <w:rsid w:val="00C17189"/>
    <w:rsid w:val="00C22E1A"/>
    <w:rsid w:val="00C3179C"/>
    <w:rsid w:val="00C3187E"/>
    <w:rsid w:val="00C32C7B"/>
    <w:rsid w:val="00C342B9"/>
    <w:rsid w:val="00C36DFF"/>
    <w:rsid w:val="00C37ABF"/>
    <w:rsid w:val="00C44C78"/>
    <w:rsid w:val="00C45D76"/>
    <w:rsid w:val="00C50F71"/>
    <w:rsid w:val="00C53548"/>
    <w:rsid w:val="00C60C11"/>
    <w:rsid w:val="00C6142C"/>
    <w:rsid w:val="00C61F24"/>
    <w:rsid w:val="00C64662"/>
    <w:rsid w:val="00C75283"/>
    <w:rsid w:val="00C755D5"/>
    <w:rsid w:val="00C825D2"/>
    <w:rsid w:val="00C911D1"/>
    <w:rsid w:val="00C96426"/>
    <w:rsid w:val="00C96FF0"/>
    <w:rsid w:val="00CA135C"/>
    <w:rsid w:val="00CA23AD"/>
    <w:rsid w:val="00CA298D"/>
    <w:rsid w:val="00CA4EC8"/>
    <w:rsid w:val="00CA6451"/>
    <w:rsid w:val="00CA765B"/>
    <w:rsid w:val="00CB11BF"/>
    <w:rsid w:val="00CB1664"/>
    <w:rsid w:val="00CB6451"/>
    <w:rsid w:val="00CB743E"/>
    <w:rsid w:val="00CC44E3"/>
    <w:rsid w:val="00CD1B39"/>
    <w:rsid w:val="00CD1D92"/>
    <w:rsid w:val="00CD544F"/>
    <w:rsid w:val="00CE0ECE"/>
    <w:rsid w:val="00CE763F"/>
    <w:rsid w:val="00CF233D"/>
    <w:rsid w:val="00CF5A4E"/>
    <w:rsid w:val="00CF6E42"/>
    <w:rsid w:val="00D00AC0"/>
    <w:rsid w:val="00D01BB1"/>
    <w:rsid w:val="00D02CF1"/>
    <w:rsid w:val="00D04316"/>
    <w:rsid w:val="00D11A0D"/>
    <w:rsid w:val="00D136E5"/>
    <w:rsid w:val="00D13849"/>
    <w:rsid w:val="00D15F12"/>
    <w:rsid w:val="00D165A1"/>
    <w:rsid w:val="00D16C36"/>
    <w:rsid w:val="00D25B40"/>
    <w:rsid w:val="00D328B4"/>
    <w:rsid w:val="00D358FC"/>
    <w:rsid w:val="00D375B8"/>
    <w:rsid w:val="00D40214"/>
    <w:rsid w:val="00D45044"/>
    <w:rsid w:val="00D47C7D"/>
    <w:rsid w:val="00D54F47"/>
    <w:rsid w:val="00D62693"/>
    <w:rsid w:val="00D63C55"/>
    <w:rsid w:val="00D6481F"/>
    <w:rsid w:val="00D65E58"/>
    <w:rsid w:val="00D8098A"/>
    <w:rsid w:val="00D810A3"/>
    <w:rsid w:val="00D87F90"/>
    <w:rsid w:val="00DA56D9"/>
    <w:rsid w:val="00DC1C2F"/>
    <w:rsid w:val="00DC2495"/>
    <w:rsid w:val="00DD3EB6"/>
    <w:rsid w:val="00DE2256"/>
    <w:rsid w:val="00DE381E"/>
    <w:rsid w:val="00E03380"/>
    <w:rsid w:val="00E065E3"/>
    <w:rsid w:val="00E132CF"/>
    <w:rsid w:val="00E17234"/>
    <w:rsid w:val="00E2019F"/>
    <w:rsid w:val="00E20F62"/>
    <w:rsid w:val="00E33803"/>
    <w:rsid w:val="00E35FB5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60957"/>
    <w:rsid w:val="00E63034"/>
    <w:rsid w:val="00E64D14"/>
    <w:rsid w:val="00E74FA4"/>
    <w:rsid w:val="00E81FA5"/>
    <w:rsid w:val="00E85600"/>
    <w:rsid w:val="00E86FFA"/>
    <w:rsid w:val="00E907E6"/>
    <w:rsid w:val="00E93D09"/>
    <w:rsid w:val="00E94865"/>
    <w:rsid w:val="00E95708"/>
    <w:rsid w:val="00EA2380"/>
    <w:rsid w:val="00EB61F2"/>
    <w:rsid w:val="00EB74BB"/>
    <w:rsid w:val="00EC108B"/>
    <w:rsid w:val="00EC2309"/>
    <w:rsid w:val="00EC2907"/>
    <w:rsid w:val="00EC6154"/>
    <w:rsid w:val="00EC664B"/>
    <w:rsid w:val="00ED1DF5"/>
    <w:rsid w:val="00ED2D95"/>
    <w:rsid w:val="00ED488F"/>
    <w:rsid w:val="00ED5EF9"/>
    <w:rsid w:val="00ED6617"/>
    <w:rsid w:val="00EE4E98"/>
    <w:rsid w:val="00EE5546"/>
    <w:rsid w:val="00EE740E"/>
    <w:rsid w:val="00EF2C85"/>
    <w:rsid w:val="00EF4048"/>
    <w:rsid w:val="00EF7CD4"/>
    <w:rsid w:val="00F024C8"/>
    <w:rsid w:val="00F039C5"/>
    <w:rsid w:val="00F0721F"/>
    <w:rsid w:val="00F07359"/>
    <w:rsid w:val="00F07EE1"/>
    <w:rsid w:val="00F158CF"/>
    <w:rsid w:val="00F221D0"/>
    <w:rsid w:val="00F23D6F"/>
    <w:rsid w:val="00F252DE"/>
    <w:rsid w:val="00F27078"/>
    <w:rsid w:val="00F30F89"/>
    <w:rsid w:val="00F4017A"/>
    <w:rsid w:val="00F43F8F"/>
    <w:rsid w:val="00F60577"/>
    <w:rsid w:val="00F65C4F"/>
    <w:rsid w:val="00F71061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C64EB"/>
    <w:rsid w:val="00FC7634"/>
    <w:rsid w:val="00FC775F"/>
    <w:rsid w:val="00FD29C9"/>
    <w:rsid w:val="00FD4444"/>
    <w:rsid w:val="00FD5790"/>
    <w:rsid w:val="00FD68FA"/>
    <w:rsid w:val="00FD713B"/>
    <w:rsid w:val="00FE083E"/>
    <w:rsid w:val="00FE2E6E"/>
    <w:rsid w:val="00FE3BF6"/>
    <w:rsid w:val="00FE45DE"/>
    <w:rsid w:val="00FF0749"/>
    <w:rsid w:val="00FF748C"/>
    <w:rsid w:val="0578ADD6"/>
    <w:rsid w:val="0929DE77"/>
    <w:rsid w:val="106CD0B8"/>
    <w:rsid w:val="116F23B4"/>
    <w:rsid w:val="13703FEA"/>
    <w:rsid w:val="15795A6D"/>
    <w:rsid w:val="16907EB7"/>
    <w:rsid w:val="1972163D"/>
    <w:rsid w:val="1A0B46B4"/>
    <w:rsid w:val="1D07CBBD"/>
    <w:rsid w:val="208371DD"/>
    <w:rsid w:val="261F9C20"/>
    <w:rsid w:val="26F3F842"/>
    <w:rsid w:val="27134B4C"/>
    <w:rsid w:val="2B757810"/>
    <w:rsid w:val="2BEEF576"/>
    <w:rsid w:val="2E6C21F8"/>
    <w:rsid w:val="307E6426"/>
    <w:rsid w:val="31B8433D"/>
    <w:rsid w:val="37F414DC"/>
    <w:rsid w:val="38121A3A"/>
    <w:rsid w:val="3C59F288"/>
    <w:rsid w:val="3F5EC03F"/>
    <w:rsid w:val="422F1F2A"/>
    <w:rsid w:val="44DF6F65"/>
    <w:rsid w:val="4B8DEF49"/>
    <w:rsid w:val="4E4AB775"/>
    <w:rsid w:val="4F7AAC16"/>
    <w:rsid w:val="5B97C682"/>
    <w:rsid w:val="5BD64023"/>
    <w:rsid w:val="5E4C5902"/>
    <w:rsid w:val="61F1AB13"/>
    <w:rsid w:val="638EF31C"/>
    <w:rsid w:val="6613C22F"/>
    <w:rsid w:val="74BA7E5F"/>
    <w:rsid w:val="7A08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  <w15:docId w15:val="{6800051F-93D9-4758-8274-F66FD93DE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F43F8F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F43F8F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F43F8F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F43F8F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F43F8F"/>
    <w:rPr>
      <w:b/>
      <w:bCs/>
    </w:rPr>
  </w:style>
  <w:style w:type="character" w:styleId="ad">
    <w:name w:val="Placeholder Text"/>
    <w:basedOn w:val="a0"/>
    <w:uiPriority w:val="99"/>
    <w:semiHidden/>
    <w:rsid w:val="004875D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35636-7625-4261-9D92-CD1F656AB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Links>
    <vt:vector size="6" baseType="variant">
      <vt:variant>
        <vt:i4>131145</vt:i4>
      </vt:variant>
      <vt:variant>
        <vt:i4>6</vt:i4>
      </vt:variant>
      <vt:variant>
        <vt:i4>0</vt:i4>
      </vt:variant>
      <vt:variant>
        <vt:i4>5</vt:i4>
      </vt:variant>
      <vt:variant>
        <vt:lpwstr>https://dfchalleng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한나 김</cp:lastModifiedBy>
  <cp:revision>4</cp:revision>
  <dcterms:created xsi:type="dcterms:W3CDTF">2023-06-30T02:02:00Z</dcterms:created>
  <dcterms:modified xsi:type="dcterms:W3CDTF">2024-06-06T11:32:00Z</dcterms:modified>
</cp:coreProperties>
</file>